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E71E9" w14:textId="0138D9D0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bookmarkStart w:id="0" w:name="_GoBack"/>
      <w:r w:rsidRPr="009D1163">
        <w:rPr>
          <w:rFonts w:ascii="Calibri" w:hAnsi="Calibri" w:cs="Calibri"/>
          <w:sz w:val="24"/>
          <w:szCs w:val="24"/>
        </w:rPr>
        <w:t xml:space="preserve">Załącznik nr 1 </w:t>
      </w:r>
      <w:bookmarkEnd w:id="0"/>
      <w:r w:rsidRPr="009D1163">
        <w:rPr>
          <w:rFonts w:ascii="Calibri" w:hAnsi="Calibri" w:cs="Calibri"/>
          <w:sz w:val="24"/>
          <w:szCs w:val="24"/>
        </w:rPr>
        <w:t xml:space="preserve">do Regulaminu Konkursu </w:t>
      </w:r>
      <w:r w:rsidR="00B52040">
        <w:rPr>
          <w:rFonts w:ascii="Calibri" w:hAnsi="Calibri" w:cs="Calibri"/>
          <w:sz w:val="24"/>
          <w:szCs w:val="24"/>
        </w:rPr>
        <w:t xml:space="preserve">pt. </w:t>
      </w:r>
      <w:r w:rsidRPr="009D1163">
        <w:rPr>
          <w:rFonts w:ascii="Calibri" w:hAnsi="Calibri" w:cs="Calibri"/>
          <w:sz w:val="24"/>
          <w:szCs w:val="24"/>
        </w:rPr>
        <w:t>„Budowa makiety morskiej farmy wiatrowej przyszłości”</w:t>
      </w:r>
    </w:p>
    <w:p w14:paraId="03317B18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9A63135" w14:textId="77777777" w:rsidR="00B52040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0AB1161" w14:textId="77777777" w:rsidR="00B52040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382D792B" w14:textId="57BAB47D" w:rsidR="006713FC" w:rsidRDefault="006713FC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9D1163">
        <w:rPr>
          <w:rFonts w:ascii="Calibri" w:hAnsi="Calibri" w:cs="Calibri"/>
          <w:b/>
          <w:bCs/>
          <w:sz w:val="24"/>
          <w:szCs w:val="24"/>
        </w:rPr>
        <w:t>Formularz zgłoszenia udziału w Konkursie</w:t>
      </w:r>
    </w:p>
    <w:p w14:paraId="7F0C4361" w14:textId="77777777" w:rsidR="00B52040" w:rsidRPr="009D1163" w:rsidRDefault="00B52040" w:rsidP="006713FC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590E09E6" w14:textId="0FF765C1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Ja niżej podpisana/y oświadczam, że: zgłaszam pracę konkursową do Konkursu</w:t>
      </w:r>
      <w:r w:rsidR="00B52040">
        <w:rPr>
          <w:rFonts w:ascii="Calibri" w:hAnsi="Calibri" w:cs="Calibri"/>
          <w:sz w:val="24"/>
          <w:szCs w:val="24"/>
        </w:rPr>
        <w:t xml:space="preserve"> pt.</w:t>
      </w:r>
      <w:r w:rsidRPr="009D1163">
        <w:rPr>
          <w:rFonts w:ascii="Calibri" w:hAnsi="Calibri" w:cs="Calibri"/>
          <w:sz w:val="24"/>
          <w:szCs w:val="24"/>
        </w:rPr>
        <w:t xml:space="preserve"> „Budowa makiety morskiej farmy wiatrowej przyszłości” pod nazwą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6EEAAA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68841D3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305FBE0A" w14:textId="210750BE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9D1163">
        <w:rPr>
          <w:rFonts w:ascii="Calibri" w:hAnsi="Calibri" w:cs="Calibri"/>
          <w:sz w:val="24"/>
          <w:szCs w:val="24"/>
        </w:rPr>
        <w:t>...............................................................................</w:t>
      </w:r>
    </w:p>
    <w:p w14:paraId="256F779F" w14:textId="30B14245" w:rsidR="006713FC" w:rsidRPr="009D1163" w:rsidRDefault="00B52040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</w:t>
      </w:r>
      <w:r w:rsidR="006713FC" w:rsidRPr="009D1163">
        <w:rPr>
          <w:rFonts w:ascii="Calibri" w:hAnsi="Calibri" w:cs="Calibri"/>
          <w:sz w:val="24"/>
          <w:szCs w:val="24"/>
        </w:rPr>
        <w:t>iejscowość, data, czytelny podpis</w:t>
      </w:r>
    </w:p>
    <w:p w14:paraId="0B5A27C9" w14:textId="77777777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5B2EB36" w14:textId="41FC9626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219035A" w14:textId="1736AA42" w:rsidR="006713FC" w:rsidRPr="009D1163" w:rsidRDefault="006713FC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72E6811" w14:textId="3A5B0F98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27215A1" w14:textId="7DB4B267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82D0F5C" w14:textId="13B2EC4E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220226F" w14:textId="35D5DBB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85A915B" w14:textId="758751C2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358696C" w14:textId="51D14E71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5BB28B4" w14:textId="5815718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9B25191" w14:textId="58F0009D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A54782E" w14:textId="65933AD3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C44A0BE" w14:textId="4FD78F0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B972955" w14:textId="11196C4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175BEE29" w14:textId="3CCC52DE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593DC6E" w14:textId="147C09E8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594C79E" w14:textId="67BAFD6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0B97F56B" w14:textId="5FAEC8A9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F54DD7A" w14:textId="05C1623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6E2C4F4" w14:textId="24AABC14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FE1346" w14:textId="62362D42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53732C18" w14:textId="046F7CD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163CEB" w14:textId="242BEF45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486F31F" w14:textId="0829C9ED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6343E85" w14:textId="5D4F61B6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9646473" w14:textId="2B6E67BF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58EC74E" w14:textId="1180C8AA" w:rsidR="00465E14" w:rsidRPr="009D1163" w:rsidRDefault="00465E14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7C701160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216221EB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1EDA827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6D42B294" w14:textId="77777777" w:rsidR="006552DE" w:rsidRDefault="006552DE" w:rsidP="006713F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p w14:paraId="481D8861" w14:textId="5E8DE953" w:rsidR="00F611B9" w:rsidRPr="009D1163" w:rsidRDefault="00F611B9" w:rsidP="0060635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</w:p>
    <w:sectPr w:rsidR="00F611B9" w:rsidRPr="009D11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1154B"/>
    <w:multiLevelType w:val="hybridMultilevel"/>
    <w:tmpl w:val="0BDC4B7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76099"/>
    <w:multiLevelType w:val="hybridMultilevel"/>
    <w:tmpl w:val="4CD02E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B1158"/>
    <w:multiLevelType w:val="hybridMultilevel"/>
    <w:tmpl w:val="1FB81A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1403F"/>
    <w:multiLevelType w:val="hybridMultilevel"/>
    <w:tmpl w:val="EE4C70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0134A"/>
    <w:multiLevelType w:val="hybridMultilevel"/>
    <w:tmpl w:val="81EEFB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00D53"/>
    <w:multiLevelType w:val="hybridMultilevel"/>
    <w:tmpl w:val="83D05782"/>
    <w:lvl w:ilvl="0" w:tplc="3E44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56527"/>
    <w:multiLevelType w:val="hybridMultilevel"/>
    <w:tmpl w:val="91EED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C2B4C"/>
    <w:multiLevelType w:val="hybridMultilevel"/>
    <w:tmpl w:val="59BC0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DI3szQxMDQzsjBX0lEKTi0uzszPAykwqgUA4mhdxywAAAA="/>
  </w:docVars>
  <w:rsids>
    <w:rsidRoot w:val="005B1BFC"/>
    <w:rsid w:val="00173BC0"/>
    <w:rsid w:val="001E2C29"/>
    <w:rsid w:val="002500F5"/>
    <w:rsid w:val="002E5437"/>
    <w:rsid w:val="00315EE0"/>
    <w:rsid w:val="00340D76"/>
    <w:rsid w:val="003715E1"/>
    <w:rsid w:val="003E49A0"/>
    <w:rsid w:val="003F6790"/>
    <w:rsid w:val="00465E14"/>
    <w:rsid w:val="004764C3"/>
    <w:rsid w:val="00547B83"/>
    <w:rsid w:val="0057620D"/>
    <w:rsid w:val="00582E9B"/>
    <w:rsid w:val="00585F86"/>
    <w:rsid w:val="005B1BFC"/>
    <w:rsid w:val="00606351"/>
    <w:rsid w:val="006126DC"/>
    <w:rsid w:val="006552DE"/>
    <w:rsid w:val="006713FC"/>
    <w:rsid w:val="0068276D"/>
    <w:rsid w:val="006A0858"/>
    <w:rsid w:val="006C3D35"/>
    <w:rsid w:val="006E6D09"/>
    <w:rsid w:val="006F1CDF"/>
    <w:rsid w:val="00700E1B"/>
    <w:rsid w:val="0076164A"/>
    <w:rsid w:val="007A2883"/>
    <w:rsid w:val="008124EA"/>
    <w:rsid w:val="00834C7C"/>
    <w:rsid w:val="008700A1"/>
    <w:rsid w:val="008A1B68"/>
    <w:rsid w:val="008D2991"/>
    <w:rsid w:val="009A37AD"/>
    <w:rsid w:val="009C59EC"/>
    <w:rsid w:val="009D1163"/>
    <w:rsid w:val="009E206C"/>
    <w:rsid w:val="009E7331"/>
    <w:rsid w:val="00A1041D"/>
    <w:rsid w:val="00AA0BEF"/>
    <w:rsid w:val="00AD226C"/>
    <w:rsid w:val="00B02F54"/>
    <w:rsid w:val="00B04E0C"/>
    <w:rsid w:val="00B44DA4"/>
    <w:rsid w:val="00B52040"/>
    <w:rsid w:val="00BF281B"/>
    <w:rsid w:val="00C47EB5"/>
    <w:rsid w:val="00C534AA"/>
    <w:rsid w:val="00C720BC"/>
    <w:rsid w:val="00C868D5"/>
    <w:rsid w:val="00CE6AF9"/>
    <w:rsid w:val="00D54778"/>
    <w:rsid w:val="00D82E0C"/>
    <w:rsid w:val="00DA2B9C"/>
    <w:rsid w:val="00E17EA3"/>
    <w:rsid w:val="00E573FA"/>
    <w:rsid w:val="00F31526"/>
    <w:rsid w:val="00F36742"/>
    <w:rsid w:val="00F611B9"/>
    <w:rsid w:val="00F8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C008"/>
  <w15:chartTrackingRefBased/>
  <w15:docId w15:val="{51BBF8F9-3E79-46D1-B4C9-0065652EF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534AA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8124E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124E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124E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124E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124E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E73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E7331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9A37AD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834C7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34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CB281-3BAB-4330-ADAA-61DCAF1CD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łakowski Paweł</dc:creator>
  <cp:keywords/>
  <dc:description/>
  <cp:lastModifiedBy>Komputer</cp:lastModifiedBy>
  <cp:revision>2</cp:revision>
  <cp:lastPrinted>2023-02-27T13:54:00Z</cp:lastPrinted>
  <dcterms:created xsi:type="dcterms:W3CDTF">2023-02-27T13:55:00Z</dcterms:created>
  <dcterms:modified xsi:type="dcterms:W3CDTF">2023-02-2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251cac93070069d4cc16a1256e40037a17efc66e4d873ea589b4257d675c54</vt:lpwstr>
  </property>
</Properties>
</file>